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BEEBE8" w14:textId="08F1051C" w:rsidR="00BD3395" w:rsidRDefault="00BD3395" w:rsidP="00BD3395">
      <w:pPr>
        <w:jc w:val="center"/>
        <w:rPr>
          <w:b/>
          <w:bCs/>
          <w:lang w:val="en-US"/>
        </w:rPr>
      </w:pPr>
      <w:r w:rsidRPr="00BD3395">
        <w:rPr>
          <w:b/>
          <w:bCs/>
          <w:lang w:val="en-US"/>
        </w:rPr>
        <w:t>Project Partner Search Form</w:t>
      </w:r>
      <w:r w:rsidR="002B1E65">
        <w:rPr>
          <w:b/>
          <w:bCs/>
          <w:lang w:val="en-US"/>
        </w:rPr>
        <w:t xml:space="preserve"> - </w:t>
      </w:r>
      <w:r w:rsidRPr="00BD3395">
        <w:rPr>
          <w:b/>
          <w:bCs/>
          <w:lang w:val="en-US"/>
        </w:rPr>
        <w:t xml:space="preserve">CALL </w:t>
      </w:r>
      <w:r w:rsidRPr="00BD3395">
        <w:rPr>
          <w:b/>
          <w:bCs/>
        </w:rPr>
        <w:t>Η</w:t>
      </w:r>
      <w:r>
        <w:rPr>
          <w:b/>
          <w:bCs/>
          <w:lang w:val="en-US"/>
        </w:rPr>
        <w:t>2020</w:t>
      </w:r>
    </w:p>
    <w:p w14:paraId="6C6D0489" w14:textId="77777777" w:rsidR="00BD3395" w:rsidRPr="00BD3395" w:rsidRDefault="00BD3395" w:rsidP="002B1E65">
      <w:pPr>
        <w:spacing w:after="80"/>
        <w:rPr>
          <w:lang w:val="en-US"/>
        </w:rPr>
      </w:pPr>
    </w:p>
    <w:p w14:paraId="2D53F322" w14:textId="4B1F5E01" w:rsidR="00BD3395" w:rsidRPr="00BD3395" w:rsidRDefault="00024784" w:rsidP="002B1E65">
      <w:pPr>
        <w:spacing w:after="80"/>
        <w:rPr>
          <w:lang w:val="en-US"/>
        </w:rPr>
      </w:pPr>
      <w:sdt>
        <w:sdtPr>
          <w:rPr>
            <w:rFonts w:cstheme="minorHAnsi"/>
            <w:lang w:val="en-US"/>
          </w:rPr>
          <w:id w:val="-13490209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="00BD3395">
        <w:rPr>
          <w:lang w:val="en-US"/>
        </w:rPr>
        <w:t xml:space="preserve"> </w:t>
      </w:r>
      <w:r w:rsidR="00BD3395" w:rsidRPr="00BD3395">
        <w:rPr>
          <w:lang w:val="en-US"/>
        </w:rPr>
        <w:t xml:space="preserve">I offer my expertise to participate as a Partner in a </w:t>
      </w:r>
      <w:r w:rsidR="00841A1E">
        <w:rPr>
          <w:lang w:val="en-US"/>
        </w:rPr>
        <w:t xml:space="preserve">H2020 </w:t>
      </w:r>
      <w:r w:rsidR="00BD3395" w:rsidRPr="00BD3395">
        <w:rPr>
          <w:lang w:val="en-US"/>
        </w:rPr>
        <w:t xml:space="preserve">Project </w:t>
      </w:r>
    </w:p>
    <w:p w14:paraId="08A32078" w14:textId="28DA1143" w:rsidR="00BD3395" w:rsidRPr="00BD3395" w:rsidRDefault="00024784" w:rsidP="002B1E65">
      <w:pPr>
        <w:spacing w:after="80"/>
        <w:rPr>
          <w:lang w:val="en-US"/>
        </w:rPr>
      </w:pPr>
      <w:sdt>
        <w:sdtPr>
          <w:rPr>
            <w:lang w:val="en-US"/>
          </w:rPr>
          <w:id w:val="-1022082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BD3395" w:rsidRPr="00BD3395">
        <w:rPr>
          <w:lang w:val="en-US"/>
        </w:rPr>
        <w:t xml:space="preserve"> I am planning to coordinate a project and I am looking for Project Partners </w:t>
      </w:r>
    </w:p>
    <w:p w14:paraId="75214926" w14:textId="77777777" w:rsidR="00BD3395" w:rsidRDefault="00BD3395" w:rsidP="002B1E65">
      <w:pPr>
        <w:spacing w:after="80"/>
        <w:rPr>
          <w:lang w:val="en-US"/>
        </w:rPr>
      </w:pPr>
    </w:p>
    <w:p w14:paraId="1900216E" w14:textId="77777777" w:rsidR="00BD3395" w:rsidRPr="00841A1E" w:rsidRDefault="00BD3395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 w:rsidRPr="00841A1E">
        <w:rPr>
          <w:b/>
          <w:lang w:val="en-US"/>
        </w:rPr>
        <w:t>TOPICS OF INTEREST</w:t>
      </w:r>
    </w:p>
    <w:p w14:paraId="350F3EB8" w14:textId="77777777" w:rsidR="00BD3395" w:rsidRDefault="00BD3395" w:rsidP="002B1E65">
      <w:pPr>
        <w:spacing w:after="80"/>
        <w:rPr>
          <w:lang w:val="en-US"/>
        </w:rPr>
      </w:pPr>
    </w:p>
    <w:p w14:paraId="4D309788" w14:textId="73A7E257" w:rsidR="00841A1E" w:rsidRDefault="00024784" w:rsidP="002B1E65">
      <w:pPr>
        <w:spacing w:after="80"/>
        <w:rPr>
          <w:lang w:val="en-US"/>
        </w:rPr>
      </w:pPr>
      <w:sdt>
        <w:sdtPr>
          <w:rPr>
            <w:lang w:val="en-US"/>
          </w:rPr>
          <w:id w:val="1980803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DT TRANSORMATIONS 02-2020</w:t>
      </w:r>
      <w:r w:rsidR="000F6EC6">
        <w:rPr>
          <w:lang w:val="en-US"/>
        </w:rPr>
        <w:tab/>
      </w:r>
      <w:sdt>
        <w:sdtPr>
          <w:rPr>
            <w:lang w:val="en-US"/>
          </w:rPr>
          <w:id w:val="-710426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</w:t>
      </w:r>
      <w:r w:rsidR="000F6EC6">
        <w:rPr>
          <w:lang w:val="en-US"/>
        </w:rPr>
        <w:t>DT GOVERNANCE</w:t>
      </w:r>
      <w:r w:rsidR="00841A1E">
        <w:rPr>
          <w:lang w:val="en-US"/>
        </w:rPr>
        <w:t xml:space="preserve"> 05-2020</w:t>
      </w:r>
      <w:r w:rsidR="000F6EC6">
        <w:rPr>
          <w:lang w:val="en-US"/>
        </w:rPr>
        <w:tab/>
      </w:r>
      <w:r w:rsidR="000F6EC6">
        <w:rPr>
          <w:lang w:val="en-US"/>
        </w:rPr>
        <w:tab/>
      </w:r>
      <w:sdt>
        <w:sdtPr>
          <w:rPr>
            <w:lang w:val="en-US"/>
          </w:rPr>
          <w:id w:val="846146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GOVERNANCE 21-2020</w:t>
      </w:r>
    </w:p>
    <w:p w14:paraId="0AA32336" w14:textId="47BD2666" w:rsidR="0080177E" w:rsidRPr="0080177E" w:rsidRDefault="0080177E" w:rsidP="002B1E65">
      <w:pPr>
        <w:spacing w:after="80"/>
        <w:rPr>
          <w:b/>
          <w:bCs/>
          <w:color w:val="FF0000"/>
          <w:lang w:val="en-US"/>
        </w:rPr>
      </w:pPr>
      <w:r w:rsidRPr="0080177E">
        <w:rPr>
          <w:b/>
          <w:bCs/>
          <w:color w:val="FF0000"/>
          <w:lang w:val="en-US"/>
        </w:rPr>
        <w:t>AUTRES CALLS A RAJOUTER AU BESOIN</w:t>
      </w:r>
    </w:p>
    <w:p w14:paraId="250AF528" w14:textId="16F4BDEC" w:rsidR="00841A1E" w:rsidRDefault="00024784" w:rsidP="002B1E65">
      <w:pPr>
        <w:spacing w:after="80"/>
        <w:rPr>
          <w:lang w:val="en-US"/>
        </w:rPr>
      </w:pPr>
      <w:r w:rsidRPr="00024784">
        <w:rPr>
          <w:rFonts w:ascii="Verdana" w:hAnsi="Verdana"/>
          <w:color w:val="C00000"/>
          <w:shd w:val="clear" w:color="auto" w:fill="FFFFFF"/>
        </w:rPr>
        <w:t xml:space="preserve">SC1-PHE-CORONAVIRUS-2020-2C - </w:t>
      </w:r>
      <w:proofErr w:type="spellStart"/>
      <w:r w:rsidRPr="00024784">
        <w:rPr>
          <w:rFonts w:ascii="Verdana" w:hAnsi="Verdana"/>
          <w:color w:val="C00000"/>
          <w:shd w:val="clear" w:color="auto" w:fill="FFFFFF"/>
        </w:rPr>
        <w:t>Behavioural</w:t>
      </w:r>
      <w:proofErr w:type="spellEnd"/>
      <w:r w:rsidRPr="00024784">
        <w:rPr>
          <w:rFonts w:ascii="Verdana" w:hAnsi="Verdana"/>
          <w:color w:val="C00000"/>
          <w:shd w:val="clear" w:color="auto" w:fill="FFFFFF"/>
        </w:rPr>
        <w:t xml:space="preserve">, social and </w:t>
      </w:r>
      <w:proofErr w:type="spellStart"/>
      <w:r w:rsidRPr="00024784">
        <w:rPr>
          <w:rFonts w:ascii="Verdana" w:hAnsi="Verdana"/>
          <w:color w:val="C00000"/>
          <w:shd w:val="clear" w:color="auto" w:fill="FFFFFF"/>
        </w:rPr>
        <w:t>economic</w:t>
      </w:r>
      <w:proofErr w:type="spellEnd"/>
      <w:r w:rsidRPr="00024784">
        <w:rPr>
          <w:rFonts w:ascii="Verdana" w:hAnsi="Verdana"/>
          <w:color w:val="C00000"/>
          <w:shd w:val="clear" w:color="auto" w:fill="FFFFFF"/>
        </w:rPr>
        <w:t xml:space="preserve"> impacts of the </w:t>
      </w:r>
      <w:proofErr w:type="spellStart"/>
      <w:r w:rsidRPr="00024784">
        <w:rPr>
          <w:rFonts w:ascii="Verdana" w:hAnsi="Verdana"/>
          <w:color w:val="C00000"/>
          <w:shd w:val="clear" w:color="auto" w:fill="FFFFFF"/>
        </w:rPr>
        <w:t>outbreak</w:t>
      </w:r>
      <w:proofErr w:type="spellEnd"/>
      <w:r w:rsidRPr="00024784">
        <w:rPr>
          <w:rFonts w:ascii="Verdana" w:hAnsi="Verdana"/>
          <w:color w:val="C00000"/>
          <w:shd w:val="clear" w:color="auto" w:fill="FFFFFF"/>
        </w:rPr>
        <w:t xml:space="preserve"> response: </w:t>
      </w:r>
      <w:hyperlink r:id="rId5" w:tgtFrame="_blank" w:history="1">
        <w:r w:rsidRPr="00024784">
          <w:rPr>
            <w:rStyle w:val="Lienhypertexte"/>
            <w:rFonts w:ascii="Verdana" w:hAnsi="Verdana"/>
            <w:color w:val="C00000"/>
            <w:shd w:val="clear" w:color="auto" w:fill="FFFFFF"/>
          </w:rPr>
          <w:t>https://ec.europa.eu/info/funding-tenders/opportunities/portal/screen/opportunities/topic-details/sc1-phe-coronavirus-2020-2c</w:t>
        </w:r>
      </w:hyperlink>
      <w:r>
        <w:rPr>
          <w:rFonts w:ascii="Verdana" w:hAnsi="Verdana"/>
          <w:color w:val="000000"/>
          <w:shd w:val="clear" w:color="auto" w:fill="FFFFFF"/>
        </w:rPr>
        <w:t>  </w:t>
      </w:r>
    </w:p>
    <w:p w14:paraId="208CE4D1" w14:textId="77777777" w:rsidR="00024784" w:rsidRDefault="00024784" w:rsidP="002B1E65">
      <w:pPr>
        <w:spacing w:after="80"/>
        <w:rPr>
          <w:lang w:val="en-US"/>
        </w:rPr>
      </w:pPr>
    </w:p>
    <w:p w14:paraId="673C0D25" w14:textId="71EF6D0D" w:rsidR="00841A1E" w:rsidRPr="00841A1E" w:rsidRDefault="00841A1E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>
        <w:rPr>
          <w:b/>
          <w:lang w:val="en-US"/>
        </w:rPr>
        <w:t>PARTNER INFORMATION</w:t>
      </w:r>
    </w:p>
    <w:p w14:paraId="23E5EC2C" w14:textId="77777777" w:rsidR="00BD3395" w:rsidRDefault="00BD3395" w:rsidP="002B1E65">
      <w:pPr>
        <w:spacing w:after="80"/>
        <w:rPr>
          <w:lang w:val="en-US"/>
        </w:rPr>
      </w:pPr>
    </w:p>
    <w:p w14:paraId="546084DF" w14:textId="64FDC6E6" w:rsidR="00BD3395" w:rsidRPr="00692F22" w:rsidRDefault="00692F22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Description of the Legal Entity</w:t>
      </w:r>
    </w:p>
    <w:p w14:paraId="6C01F1FB" w14:textId="0BB348F9" w:rsidR="004F7381" w:rsidRDefault="004F7381" w:rsidP="004F7381">
      <w:pPr>
        <w:spacing w:after="0" w:line="240" w:lineRule="auto"/>
        <w:rPr>
          <w:rFonts w:cstheme="minorHAnsi"/>
          <w:lang w:val="en-US"/>
        </w:rPr>
      </w:pPr>
    </w:p>
    <w:p w14:paraId="60828D91" w14:textId="594E991B" w:rsidR="000F6EC6" w:rsidRDefault="000F6EC6" w:rsidP="004F7381">
      <w:pPr>
        <w:spacing w:after="0" w:line="240" w:lineRule="auto"/>
        <w:rPr>
          <w:rFonts w:cstheme="minorHAnsi"/>
          <w:lang w:val="en-US"/>
        </w:rPr>
      </w:pPr>
    </w:p>
    <w:p w14:paraId="33799E2E" w14:textId="180DE264" w:rsidR="002B1E65" w:rsidRPr="00A32A63" w:rsidRDefault="00024784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80"/>
        <w:rPr>
          <w:lang w:val="en-US"/>
        </w:rPr>
      </w:pPr>
      <w:sdt>
        <w:sdtPr>
          <w:rPr>
            <w:lang w:val="en-US"/>
          </w:rPr>
          <w:id w:val="14974632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Higher Education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-8874828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Research Institution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-2026009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Public Administration</w:t>
      </w:r>
    </w:p>
    <w:p w14:paraId="490BB2DF" w14:textId="6495C282" w:rsidR="000F6EC6" w:rsidRPr="0080177E" w:rsidRDefault="00024784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sdt>
        <w:sdtPr>
          <w:rPr>
            <w:lang w:val="en-US"/>
          </w:rPr>
          <w:id w:val="-595633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Industry /SME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191281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NGO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699827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Other</w:t>
      </w:r>
    </w:p>
    <w:p w14:paraId="639E01E5" w14:textId="7D05228F" w:rsidR="00692F22" w:rsidRPr="00692F22" w:rsidRDefault="00692F22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Description of the Research Team</w:t>
      </w:r>
    </w:p>
    <w:p w14:paraId="43F82075" w14:textId="77777777" w:rsidR="00024784" w:rsidRPr="00024784" w:rsidRDefault="00024784" w:rsidP="00024784">
      <w:pPr>
        <w:rPr>
          <w:lang w:val="en-US"/>
        </w:rPr>
      </w:pPr>
      <w:r w:rsidRPr="00024784">
        <w:rPr>
          <w:lang w:val="en-US"/>
        </w:rPr>
        <w:t>At the University of Toulouse France</w:t>
      </w:r>
    </w:p>
    <w:p w14:paraId="7AD47AF1" w14:textId="4257F8FF" w:rsidR="00024784" w:rsidRPr="00024784" w:rsidRDefault="00024784" w:rsidP="00024784">
      <w:pPr>
        <w:rPr>
          <w:lang w:val="en-US"/>
        </w:rPr>
      </w:pPr>
      <w:r>
        <w:rPr>
          <w:lang w:val="en-US"/>
        </w:rPr>
        <w:t>, t</w:t>
      </w:r>
      <w:r w:rsidRPr="00024784">
        <w:rPr>
          <w:lang w:val="en-US"/>
        </w:rPr>
        <w:t>he Joint Research Unit in EDUCATION TRAINING WORK KNOWLEDGE is an expert in the field of violent extremism, violence and radicalization. Professor ALAVA is a member of the UNESCO Chair on the Prevention of Extremism and leads a team of experts in the phenomena of deviant education and violence.</w:t>
      </w:r>
    </w:p>
    <w:p w14:paraId="36C2A197" w14:textId="344A6E4C" w:rsidR="00692F22" w:rsidRPr="00773616" w:rsidRDefault="00773616">
      <w:pPr>
        <w:rPr>
          <w:b/>
          <w:u w:val="single"/>
          <w:lang w:val="en-US"/>
        </w:rPr>
      </w:pPr>
      <w:r w:rsidRPr="00773616">
        <w:rPr>
          <w:b/>
          <w:u w:val="single"/>
          <w:lang w:val="en-US"/>
        </w:rPr>
        <w:t>Expertise of the Team Leader</w:t>
      </w:r>
    </w:p>
    <w:p w14:paraId="22382FC1" w14:textId="77777777" w:rsidR="00024784" w:rsidRDefault="00024784">
      <w:pPr>
        <w:rPr>
          <w:rFonts w:ascii="Segoe UI" w:hAnsi="Segoe UI" w:cs="Segoe UI"/>
          <w:sz w:val="21"/>
          <w:szCs w:val="21"/>
          <w:shd w:val="clear" w:color="auto" w:fill="FFFFFF"/>
        </w:rPr>
      </w:pP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r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ing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o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thre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areas: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</w:p>
    <w:p w14:paraId="09C79B1B" w14:textId="77777777" w:rsidR="00024784" w:rsidRDefault="00024784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) Influence of th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pandemic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nd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ntainmen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o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chool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drop-out or on the over-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investmen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young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people i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chool.</w:t>
      </w:r>
      <w:proofErr w:type="spellEnd"/>
    </w:p>
    <w:p w14:paraId="3364F96F" w14:textId="77777777" w:rsidR="00024784" w:rsidRDefault="00024784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B) Influence of confinement o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exis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nd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exual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violence.</w:t>
      </w:r>
    </w:p>
    <w:p w14:paraId="043B9B83" w14:textId="1EEADE75" w:rsidR="0080177E" w:rsidRDefault="00024784">
      <w:pPr>
        <w:rPr>
          <w:lang w:val="en-US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C) Influence of confinement o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mmunity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ithdrawal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nd the spread of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nspiracy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ideas.</w:t>
      </w:r>
    </w:p>
    <w:p w14:paraId="15D633D5" w14:textId="3E815F8E" w:rsidR="00BD3395" w:rsidRPr="00692F22" w:rsidRDefault="00BD3395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Field of expertise related to the topic</w:t>
      </w:r>
    </w:p>
    <w:p w14:paraId="75A1D24A" w14:textId="6726245C" w:rsidR="00A32A63" w:rsidRPr="00A32A63" w:rsidRDefault="00024784" w:rsidP="00A32A63">
      <w:pPr>
        <w:rPr>
          <w:lang w:val="en-US"/>
        </w:rPr>
      </w:pPr>
      <w:sdt>
        <w:sdtPr>
          <w:rPr>
            <w:lang w:val="en-US"/>
          </w:rPr>
          <w:id w:val="128354509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A32A63" w:rsidRPr="00841A1E">
        <w:rPr>
          <w:lang w:val="en-US"/>
        </w:rPr>
        <w:t xml:space="preserve"> </w:t>
      </w:r>
      <w:r w:rsidR="000F6EC6">
        <w:rPr>
          <w:lang w:val="en-US"/>
        </w:rPr>
        <w:t>So</w:t>
      </w:r>
      <w:r w:rsidR="004B6A9C">
        <w:rPr>
          <w:lang w:val="en-US"/>
        </w:rPr>
        <w:t>cial &amp;</w:t>
      </w:r>
      <w:r w:rsidR="000F6EC6">
        <w:rPr>
          <w:lang w:val="en-US"/>
        </w:rPr>
        <w:t xml:space="preserve"> Societal Impact of Digital Transformation</w:t>
      </w:r>
      <w:r w:rsidR="00A32A63">
        <w:rPr>
          <w:lang w:val="en-US"/>
        </w:rPr>
        <w:tab/>
      </w:r>
      <w:r w:rsidR="004B6A9C">
        <w:rPr>
          <w:lang w:val="en-US"/>
        </w:rPr>
        <w:tab/>
      </w:r>
      <w:sdt>
        <w:sdtPr>
          <w:rPr>
            <w:lang w:val="en-US"/>
          </w:rPr>
          <w:id w:val="-864278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>Impact &amp;</w:t>
      </w:r>
      <w:r w:rsidR="004B6A9C" w:rsidRPr="00841A1E">
        <w:rPr>
          <w:lang w:val="en-US"/>
        </w:rPr>
        <w:t xml:space="preserve"> Sustainability</w:t>
      </w:r>
      <w:r w:rsidR="004B6A9C">
        <w:rPr>
          <w:lang w:val="en-US"/>
        </w:rPr>
        <w:t xml:space="preserve"> of the Technology</w:t>
      </w:r>
    </w:p>
    <w:p w14:paraId="625AD650" w14:textId="6D3C6BD0" w:rsidR="00A32A63" w:rsidRPr="00841A1E" w:rsidRDefault="00024784" w:rsidP="00A32A63">
      <w:pPr>
        <w:rPr>
          <w:lang w:val="en-US"/>
        </w:rPr>
      </w:pPr>
      <w:sdt>
        <w:sdtPr>
          <w:rPr>
            <w:lang w:val="en-US"/>
          </w:rPr>
          <w:id w:val="13243161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0F6EC6">
        <w:rPr>
          <w:lang w:val="en-US"/>
        </w:rPr>
        <w:t xml:space="preserve"> </w:t>
      </w:r>
      <w:r w:rsidR="004B6A9C" w:rsidRPr="00841A1E">
        <w:rPr>
          <w:lang w:val="en-US"/>
        </w:rPr>
        <w:t>User</w:t>
      </w:r>
      <w:r w:rsidR="004B6A9C">
        <w:rPr>
          <w:lang w:val="en-US"/>
        </w:rPr>
        <w:t>s/Citizens’</w:t>
      </w:r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 xml:space="preserve">Needs and </w:t>
      </w:r>
      <w:r w:rsidR="004B6A9C" w:rsidRPr="00841A1E">
        <w:rPr>
          <w:lang w:val="en-US"/>
        </w:rPr>
        <w:t>R</w:t>
      </w:r>
      <w:r w:rsidR="004B6A9C">
        <w:rPr>
          <w:lang w:val="en-US"/>
        </w:rPr>
        <w:t>equirements</w:t>
      </w:r>
      <w:r w:rsidR="000F6EC6">
        <w:rPr>
          <w:lang w:val="en-US"/>
        </w:rPr>
        <w:tab/>
      </w:r>
      <w:r w:rsidR="000F6EC6">
        <w:rPr>
          <w:lang w:val="en-US"/>
        </w:rPr>
        <w:tab/>
      </w:r>
      <w:r w:rsidR="00A32A63">
        <w:rPr>
          <w:lang w:val="en-US"/>
        </w:rPr>
        <w:tab/>
      </w:r>
      <w:sdt>
        <w:sdtPr>
          <w:rPr>
            <w:lang w:val="en-US"/>
          </w:rPr>
          <w:id w:val="357251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A32A63">
        <w:rPr>
          <w:lang w:val="en-US"/>
        </w:rPr>
        <w:t xml:space="preserve"> Privacy /Data Protection Requirements</w:t>
      </w:r>
    </w:p>
    <w:p w14:paraId="00ED4182" w14:textId="73306719" w:rsidR="004B6A9C" w:rsidRPr="00841A1E" w:rsidRDefault="00024784" w:rsidP="004B6A9C">
      <w:pPr>
        <w:rPr>
          <w:lang w:val="en-US"/>
        </w:rPr>
      </w:pPr>
      <w:sdt>
        <w:sdtPr>
          <w:rPr>
            <w:lang w:val="en-US"/>
          </w:rPr>
          <w:id w:val="31616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>
        <w:rPr>
          <w:lang w:val="en-US"/>
        </w:rPr>
        <w:t xml:space="preserve"> </w:t>
      </w:r>
      <w:r w:rsidR="004B6A9C" w:rsidRPr="00841A1E">
        <w:rPr>
          <w:lang w:val="en-US"/>
        </w:rPr>
        <w:t>User</w:t>
      </w:r>
      <w:r w:rsidR="004B6A9C">
        <w:rPr>
          <w:lang w:val="en-US"/>
        </w:rPr>
        <w:t>s/Citizens’</w:t>
      </w:r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>Trust and Satisfaction</w:t>
      </w:r>
      <w:r w:rsidR="004B6A9C">
        <w:rPr>
          <w:lang w:val="en-US"/>
        </w:rPr>
        <w:tab/>
      </w:r>
      <w:r w:rsidR="004B6A9C">
        <w:rPr>
          <w:lang w:val="en-US"/>
        </w:rPr>
        <w:tab/>
      </w:r>
      <w:r w:rsidR="004B6A9C">
        <w:rPr>
          <w:lang w:val="en-US"/>
        </w:rPr>
        <w:tab/>
      </w:r>
      <w:sdt>
        <w:sdtPr>
          <w:rPr>
            <w:lang w:val="en-US"/>
          </w:rPr>
          <w:id w:val="-839228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A32A63">
        <w:rPr>
          <w:lang w:val="en-US"/>
        </w:rPr>
        <w:t xml:space="preserve"> </w:t>
      </w:r>
      <w:r w:rsidR="004B6A9C">
        <w:rPr>
          <w:lang w:val="en-US"/>
        </w:rPr>
        <w:t>Success and Failure factors of Technology</w:t>
      </w:r>
    </w:p>
    <w:p w14:paraId="2366AEBC" w14:textId="77777777" w:rsidR="004B6A9C" w:rsidRDefault="004B6A9C">
      <w:pPr>
        <w:rPr>
          <w:lang w:val="en-US"/>
        </w:rPr>
      </w:pPr>
    </w:p>
    <w:p w14:paraId="73386B5C" w14:textId="77777777" w:rsidR="00BD3395" w:rsidRPr="00692F22" w:rsidRDefault="00BD3395">
      <w:pPr>
        <w:rPr>
          <w:b/>
          <w:u w:val="single"/>
        </w:rPr>
      </w:pPr>
      <w:proofErr w:type="spellStart"/>
      <w:r w:rsidRPr="00692F22">
        <w:rPr>
          <w:b/>
          <w:u w:val="single"/>
        </w:rPr>
        <w:t>Potential</w:t>
      </w:r>
      <w:proofErr w:type="spellEnd"/>
      <w:r w:rsidRPr="00692F22">
        <w:rPr>
          <w:b/>
          <w:u w:val="single"/>
        </w:rPr>
        <w:t xml:space="preserve"> </w:t>
      </w:r>
      <w:proofErr w:type="spellStart"/>
      <w:r w:rsidRPr="00692F22">
        <w:rPr>
          <w:b/>
          <w:u w:val="single"/>
        </w:rPr>
        <w:t>role</w:t>
      </w:r>
      <w:proofErr w:type="spellEnd"/>
    </w:p>
    <w:p w14:paraId="0356CE25" w14:textId="3DA7CBB5" w:rsidR="00841A1E" w:rsidRPr="00841A1E" w:rsidRDefault="00024784" w:rsidP="00841A1E">
      <w:pPr>
        <w:rPr>
          <w:lang w:val="en-US"/>
        </w:rPr>
      </w:pPr>
      <w:sdt>
        <w:sdtPr>
          <w:rPr>
            <w:lang w:val="en-US"/>
          </w:rPr>
          <w:id w:val="-9813027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841A1E" w:rsidRPr="00841A1E">
        <w:rPr>
          <w:lang w:val="en-US"/>
        </w:rPr>
        <w:t xml:space="preserve"> Research</w:t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sdt>
        <w:sdtPr>
          <w:rPr>
            <w:lang w:val="en-US"/>
          </w:rPr>
          <w:id w:val="330730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A1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 w:rsidRPr="00841A1E">
        <w:rPr>
          <w:lang w:val="en-US"/>
        </w:rPr>
        <w:t xml:space="preserve"> Technology Development</w:t>
      </w:r>
    </w:p>
    <w:p w14:paraId="56F60E47" w14:textId="271F86AD" w:rsidR="00A32A63" w:rsidRPr="00A32A63" w:rsidRDefault="00024784" w:rsidP="00A32A63">
      <w:pPr>
        <w:rPr>
          <w:lang w:val="en-US"/>
        </w:rPr>
      </w:pPr>
      <w:sdt>
        <w:sdtPr>
          <w:rPr>
            <w:lang w:val="en-US"/>
          </w:rPr>
          <w:id w:val="1013191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A32A63" w:rsidRPr="00A32A63">
        <w:rPr>
          <w:lang w:val="en-US"/>
        </w:rPr>
        <w:t xml:space="preserve"> Dissemination</w:t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sdt>
        <w:sdtPr>
          <w:rPr>
            <w:lang w:val="en-US"/>
          </w:rPr>
          <w:id w:val="-1388050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A32A63" w:rsidRPr="00A32A63">
        <w:rPr>
          <w:lang w:val="en-US"/>
        </w:rPr>
        <w:t xml:space="preserve"> Training</w:t>
      </w:r>
    </w:p>
    <w:p w14:paraId="0ECE91FB" w14:textId="143622B1" w:rsidR="00841A1E" w:rsidRPr="00A32A63" w:rsidRDefault="00841A1E" w:rsidP="00841A1E">
      <w:pPr>
        <w:rPr>
          <w:lang w:val="en-US"/>
        </w:rPr>
      </w:pPr>
    </w:p>
    <w:p w14:paraId="33260DC7" w14:textId="2E725697" w:rsidR="00A32A63" w:rsidRPr="00A32A63" w:rsidRDefault="00A32A63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A32A63">
        <w:rPr>
          <w:lang w:val="en-US"/>
        </w:rPr>
        <w:t xml:space="preserve">Already </w:t>
      </w:r>
      <w:r>
        <w:rPr>
          <w:lang w:val="en-US"/>
        </w:rPr>
        <w:t xml:space="preserve">experience as a </w:t>
      </w:r>
      <w:r>
        <w:rPr>
          <w:lang w:val="en-US"/>
        </w:rPr>
        <w:tab/>
        <w:t>Coordinator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4852477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24784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053849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55EB5851" w14:textId="42DDFF34" w:rsidR="00A32A63" w:rsidRDefault="00A32A63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Partne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76437644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24784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488863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4F9B692E" w14:textId="2834A6BF" w:rsidR="002B1E65" w:rsidRPr="00A32A63" w:rsidRDefault="002B1E65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xpert Evaluator</w:t>
      </w:r>
      <w:r>
        <w:rPr>
          <w:lang w:val="en-US"/>
        </w:rPr>
        <w:tab/>
      </w:r>
      <w:sdt>
        <w:sdtPr>
          <w:rPr>
            <w:lang w:val="en-US"/>
          </w:rPr>
          <w:id w:val="-20110523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24784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209700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075AC9F2" w14:textId="1EA348FD" w:rsidR="00841A1E" w:rsidRPr="00A32A63" w:rsidRDefault="00841A1E" w:rsidP="00841A1E">
      <w:pPr>
        <w:rPr>
          <w:lang w:val="en-US"/>
        </w:rPr>
      </w:pPr>
    </w:p>
    <w:p w14:paraId="25F534B2" w14:textId="16F39296" w:rsidR="002B1E65" w:rsidRPr="00841A1E" w:rsidRDefault="002B1E65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>
        <w:rPr>
          <w:b/>
          <w:lang w:val="en-US"/>
        </w:rPr>
        <w:t>CONTACT DETAILS</w:t>
      </w:r>
    </w:p>
    <w:p w14:paraId="2BCE9473" w14:textId="2AB7D764" w:rsidR="00841A1E" w:rsidRPr="00A32A63" w:rsidRDefault="00841A1E" w:rsidP="00841A1E">
      <w:pPr>
        <w:rPr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65426" w14:paraId="262A095D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8A82897" w14:textId="57B07D52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ntact Person: </w:t>
            </w:r>
            <w:r w:rsidR="00024784">
              <w:rPr>
                <w:lang w:val="en-US"/>
              </w:rPr>
              <w:t xml:space="preserve"> SERAPHIN ALAVA</w:t>
            </w:r>
          </w:p>
        </w:tc>
      </w:tr>
      <w:tr w:rsidR="00165426" w14:paraId="2416E4E7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5B60CD4" w14:textId="3D69B948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: </w:t>
            </w:r>
            <w:r w:rsidR="00024784">
              <w:rPr>
                <w:lang w:val="en-US"/>
              </w:rPr>
              <w:t xml:space="preserve">UNIVERSITY TOULOUSE 2 </w:t>
            </w:r>
          </w:p>
        </w:tc>
      </w:tr>
      <w:tr w:rsidR="00165426" w14:paraId="5CE0FFDB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1D583B20" w14:textId="5B4814C8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ity: </w:t>
            </w:r>
            <w:r w:rsidR="00024784">
              <w:rPr>
                <w:lang w:val="en-US"/>
              </w:rPr>
              <w:t>TOULOUSE</w:t>
            </w:r>
          </w:p>
        </w:tc>
      </w:tr>
      <w:tr w:rsidR="00165426" w14:paraId="10CEB961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EC46E78" w14:textId="137DAB51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untry: </w:t>
            </w:r>
            <w:r w:rsidR="00024784">
              <w:rPr>
                <w:lang w:val="en-US"/>
              </w:rPr>
              <w:t>FRANCE</w:t>
            </w:r>
          </w:p>
        </w:tc>
      </w:tr>
      <w:tr w:rsidR="00165426" w14:paraId="6E0FDBDB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03A1B7AB" w14:textId="66C0B54E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Phone: </w:t>
            </w:r>
            <w:r w:rsidR="00024784">
              <w:rPr>
                <w:lang w:val="en-US"/>
              </w:rPr>
              <w:t>+33630749003</w:t>
            </w:r>
          </w:p>
        </w:tc>
      </w:tr>
      <w:tr w:rsidR="00165426" w14:paraId="24FE85C4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09FF5F7A" w14:textId="722DBD08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Email: </w:t>
            </w:r>
            <w:r w:rsidR="00024784">
              <w:rPr>
                <w:lang w:val="en-US"/>
              </w:rPr>
              <w:t>seraphin.alava@univ-tlse2.fr</w:t>
            </w:r>
          </w:p>
        </w:tc>
      </w:tr>
      <w:tr w:rsidR="00165426" w14:paraId="7233AFEC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445B009F" w14:textId="5B3B9F3B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 Website: </w:t>
            </w:r>
            <w:hyperlink r:id="rId6" w:history="1">
              <w:r w:rsidR="00024784">
                <w:rPr>
                  <w:rStyle w:val="Lienhypertexte"/>
                </w:rPr>
                <w:t>https://practicies.org/</w:t>
              </w:r>
            </w:hyperlink>
          </w:p>
        </w:tc>
      </w:tr>
      <w:tr w:rsidR="00165426" w14:paraId="56EA8A60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65AA7229" w14:textId="360C5FCB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ntact Person Webpage: </w:t>
            </w:r>
            <w:hyperlink r:id="rId7" w:history="1">
              <w:r w:rsidR="00024784">
                <w:rPr>
                  <w:rStyle w:val="Lienhypertexte"/>
                </w:rPr>
                <w:t>https://www.linkedin.com/in/seraphin-alava-2375a424/</w:t>
              </w:r>
            </w:hyperlink>
          </w:p>
        </w:tc>
      </w:tr>
    </w:tbl>
    <w:p w14:paraId="567BAA46" w14:textId="2E9C80DD" w:rsidR="00BD3395" w:rsidRDefault="00BD3395">
      <w:pPr>
        <w:rPr>
          <w:lang w:val="en-US"/>
        </w:rPr>
      </w:pPr>
    </w:p>
    <w:p w14:paraId="45086ADD" w14:textId="77777777" w:rsidR="00165426" w:rsidRPr="00A32A63" w:rsidRDefault="00165426">
      <w:pPr>
        <w:rPr>
          <w:lang w:val="en-US"/>
        </w:rPr>
      </w:pPr>
    </w:p>
    <w:p w14:paraId="61401106" w14:textId="6A18C252" w:rsidR="00BD3395" w:rsidRDefault="00165426">
      <w:pPr>
        <w:rPr>
          <w:lang w:val="en-US"/>
        </w:rPr>
      </w:pPr>
      <w:r>
        <w:rPr>
          <w:lang w:val="en-US"/>
        </w:rPr>
        <w:t xml:space="preserve">Date: </w:t>
      </w:r>
      <w:r w:rsidR="00024784">
        <w:rPr>
          <w:lang w:val="en-US"/>
        </w:rPr>
        <w:t>20 may 2020</w:t>
      </w:r>
    </w:p>
    <w:p w14:paraId="7B7D08C1" w14:textId="77777777" w:rsidR="00165426" w:rsidRPr="00A32A63" w:rsidRDefault="00165426">
      <w:pPr>
        <w:rPr>
          <w:lang w:val="en-US"/>
        </w:rPr>
      </w:pPr>
    </w:p>
    <w:sectPr w:rsidR="00165426" w:rsidRPr="00A32A63" w:rsidSect="000F6EC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sDQ3NzIzNDAxM7NQ0lEKTi0uzszPAykwrAUA8hTCVywAAAA="/>
  </w:docVars>
  <w:rsids>
    <w:rsidRoot w:val="00BD3395"/>
    <w:rsid w:val="00024784"/>
    <w:rsid w:val="000F6EC6"/>
    <w:rsid w:val="00145DDB"/>
    <w:rsid w:val="00165426"/>
    <w:rsid w:val="002B1E65"/>
    <w:rsid w:val="004B6A9C"/>
    <w:rsid w:val="004F7381"/>
    <w:rsid w:val="00600BEB"/>
    <w:rsid w:val="00692F22"/>
    <w:rsid w:val="00733A86"/>
    <w:rsid w:val="00773616"/>
    <w:rsid w:val="0080177E"/>
    <w:rsid w:val="00841A1E"/>
    <w:rsid w:val="00953D1A"/>
    <w:rsid w:val="00A32A63"/>
    <w:rsid w:val="00BD3395"/>
    <w:rsid w:val="00C72764"/>
    <w:rsid w:val="00CB274F"/>
    <w:rsid w:val="00E2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AD8AA"/>
  <w15:chartTrackingRefBased/>
  <w15:docId w15:val="{5199597C-E70C-4CE6-B7F6-1F1B31E9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65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65426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145DDB"/>
    <w:rPr>
      <w:color w:val="954F72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45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5D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seraphin-alava-2375a424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practicies.org/" TargetMode="External"/><Relationship Id="rId5" Type="http://schemas.openxmlformats.org/officeDocument/2006/relationships/hyperlink" Target="https://gouv.us16.list-manage.com/track/click?u=e2dc8e686f2c4c4647bcc90e4&amp;id=1509f0c883&amp;e=a8a4a6446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2BD00-B92C-413E-A201-6A17D98F3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8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UDENCIA Group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ELOT-MILTGEN Caroline</dc:creator>
  <cp:keywords/>
  <dc:description/>
  <cp:lastModifiedBy>seraphin alava</cp:lastModifiedBy>
  <cp:revision>2</cp:revision>
  <dcterms:created xsi:type="dcterms:W3CDTF">2020-05-20T09:32:00Z</dcterms:created>
  <dcterms:modified xsi:type="dcterms:W3CDTF">2020-05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